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27E921" w14:textId="75238465" w:rsidR="00742F45" w:rsidRDefault="00F82789">
      <w:r w:rsidRPr="00F82789">
        <w:drawing>
          <wp:inline distT="0" distB="0" distL="0" distR="0" wp14:anchorId="73BADB24" wp14:editId="51432D2D">
            <wp:extent cx="5943600" cy="8145145"/>
            <wp:effectExtent l="0" t="0" r="0" b="8255"/>
            <wp:docPr id="125865657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4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42F4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67DE04" w14:textId="77777777" w:rsidR="00615A6D" w:rsidRDefault="00615A6D" w:rsidP="00615A6D">
      <w:pPr>
        <w:spacing w:after="0" w:line="240" w:lineRule="auto"/>
      </w:pPr>
      <w:r>
        <w:separator/>
      </w:r>
    </w:p>
  </w:endnote>
  <w:endnote w:type="continuationSeparator" w:id="0">
    <w:p w14:paraId="467570C6" w14:textId="77777777" w:rsidR="00615A6D" w:rsidRDefault="00615A6D" w:rsidP="00615A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65056F" w14:textId="77777777" w:rsidR="00615A6D" w:rsidRDefault="00615A6D" w:rsidP="00615A6D">
      <w:pPr>
        <w:spacing w:after="0" w:line="240" w:lineRule="auto"/>
      </w:pPr>
      <w:r>
        <w:separator/>
      </w:r>
    </w:p>
  </w:footnote>
  <w:footnote w:type="continuationSeparator" w:id="0">
    <w:p w14:paraId="4544AC47" w14:textId="77777777" w:rsidR="00615A6D" w:rsidRDefault="00615A6D" w:rsidP="00615A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3F32C2" w14:textId="4A8707B7" w:rsidR="00993B06" w:rsidRDefault="00993B06">
    <w:pPr>
      <w:pStyle w:val="Header"/>
    </w:pPr>
  </w:p>
  <w:p w14:paraId="1D09E452" w14:textId="77777777" w:rsidR="00615A6D" w:rsidRDefault="00615A6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A1NzaxtDQxNTY2MzNQ0lEKTi0uzszPAykwrAUAlHjJ4CwAAAA="/>
  </w:docVars>
  <w:rsids>
    <w:rsidRoot w:val="001A45F6"/>
    <w:rsid w:val="00144716"/>
    <w:rsid w:val="001A45F6"/>
    <w:rsid w:val="003A1F93"/>
    <w:rsid w:val="003C4F70"/>
    <w:rsid w:val="003F611C"/>
    <w:rsid w:val="004C1F9F"/>
    <w:rsid w:val="00504B75"/>
    <w:rsid w:val="00615A6D"/>
    <w:rsid w:val="00742F45"/>
    <w:rsid w:val="00993B06"/>
    <w:rsid w:val="00AB1A25"/>
    <w:rsid w:val="00D76C32"/>
    <w:rsid w:val="00F40A72"/>
    <w:rsid w:val="00F82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ACA62AE"/>
  <w15:chartTrackingRefBased/>
  <w15:docId w15:val="{15136EC8-D18A-421C-850B-48A2A6522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45F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A45F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A45F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45F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45F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45F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45F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45F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45F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45F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A45F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A45F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45F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45F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45F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45F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45F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45F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A45F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45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45F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A45F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A45F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45F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A45F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A45F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45F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45F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A45F6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15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5A6D"/>
  </w:style>
  <w:style w:type="paragraph" w:styleId="Footer">
    <w:name w:val="footer"/>
    <w:basedOn w:val="Normal"/>
    <w:link w:val="FooterChar"/>
    <w:uiPriority w:val="99"/>
    <w:unhideWhenUsed/>
    <w:rsid w:val="00615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5A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232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yola University Chicago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cia, Mirta</dc:creator>
  <cp:keywords/>
  <dc:description/>
  <cp:lastModifiedBy>Garcia, Mirta</cp:lastModifiedBy>
  <cp:revision>6</cp:revision>
  <dcterms:created xsi:type="dcterms:W3CDTF">2026-04-13T17:04:00Z</dcterms:created>
  <dcterms:modified xsi:type="dcterms:W3CDTF">2026-04-13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a9a2f4-c01c-4321-841c-b681c7cc8910</vt:lpwstr>
  </property>
</Properties>
</file>